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ation-application-letter"/>
    <w:p>
      <w:pPr>
        <w:pStyle w:val="Heading1"/>
      </w:pPr>
      <w:r>
        <w:t xml:space="preserve">INTERNATION APPLICATION LETTER</w:t>
      </w:r>
    </w:p>
    <w:p>
      <w:pPr>
        <w:pStyle w:val="FirstParagraph"/>
      </w:pPr>
      <w:r>
        <w:t xml:space="preserve">For the Position of Sales Executive Internship</w:t>
      </w:r>
    </w:p>
    <w:bookmarkEnd w:id="20"/>
    <w:p>
      <w:pPr>
        <w:pStyle w:val="BodyText"/>
      </w:pPr>
      <w:r>
        <w:t xml:space="preserve">Kwame Mensah</w:t>
      </w:r>
    </w:p>
    <w:p>
      <w:pPr>
        <w:pStyle w:val="BodyText"/>
      </w:pPr>
      <w:r>
        <w:t xml:space="preserve">P.O. Box LG-746, Accra</w:t>
      </w:r>
    </w:p>
    <w:p>
      <w:pPr>
        <w:pStyle w:val="BodyText"/>
      </w:pPr>
      <w:r>
        <w:t xml:space="preserve">+233 555 123 456 | kwame.mensah@email.com</w:t>
      </w:r>
    </w:p>
    <w:p>
      <w:pPr>
        <w:pStyle w:val="BodyText"/>
      </w:pPr>
      <w:r>
        <w:t xml:space="preserve">October 26, 2023</w:t>
      </w:r>
    </w:p>
    <w:p>
      <w:pPr>
        <w:pStyle w:val="BodyText"/>
      </w:pPr>
      <w:r>
        <w:t xml:space="preserve">Hiring Manager</w:t>
      </w:r>
    </w:p>
    <w:p>
      <w:pPr>
        <w:pStyle w:val="BodyText"/>
      </w:pPr>
      <w:r>
        <w:t xml:space="preserve">[Company Name]</w:t>
      </w:r>
    </w:p>
    <w:p>
      <w:pPr>
        <w:pStyle w:val="BodyText"/>
      </w:pPr>
      <w:r>
        <w:t xml:space="preserve">Accra Business District</w:t>
      </w:r>
    </w:p>
    <w:p>
      <w:pPr>
        <w:pStyle w:val="BodyText"/>
      </w:pPr>
      <w:r>
        <w:t xml:space="preserve">Accra, Ghana</w:t>
      </w:r>
    </w:p>
    <w:bookmarkStart w:id="21" w:name="X70a3f57d5ee5511d51401472769c8930515cb36"/>
    <w:p>
      <w:pPr>
        <w:pStyle w:val="Heading2"/>
      </w:pPr>
      <w:r>
        <w:t xml:space="preserve">Subject: Application for Sales Executive Internship Position in Ghana Accra</w:t>
      </w:r>
    </w:p>
    <w:bookmarkEnd w:id="21"/>
    <w:p>
      <w:pPr>
        <w:pStyle w:val="FirstParagraph"/>
      </w:pPr>
      <w:r>
        <w:t xml:space="preserve">To the Esteemed Hiring Committee,</w:t>
      </w:r>
    </w:p>
    <w:p>
      <w:pPr>
        <w:pStyle w:val="BodyText"/>
      </w:pPr>
      <w:r>
        <w:t xml:space="preserve">With profound enthusiasm, I submit my formal application for the Sales Executive Internship position at [Company Name] in Accra, Ghana. As a final-year Business Administration student at the University of Ghana, Legon—with specialization in Marketing and Consumer Behavior—I have meticulously prepared myself to contribute meaningfully to your dynamic sales team while immersing myself in the vibrant commercial ecosystem of Ghana Accra. This</w:t>
      </w:r>
      <w:r>
        <w:t xml:space="preserve"> </w:t>
      </w:r>
      <w:r>
        <w:rPr>
          <w:iCs/>
          <w:i/>
        </w:rPr>
        <w:t xml:space="preserve">Internship Application Letter</w:t>
      </w:r>
      <w:r>
        <w:t xml:space="preserve"> </w:t>
      </w:r>
      <w:r>
        <w:t xml:space="preserve">articulates my commitment to becoming a future leader in Ghana's burgeoning sales industry, with particular focus on leveraging Accra's strategic position as West Africa's commercial capital.</w:t>
      </w:r>
    </w:p>
    <w:p>
      <w:pPr>
        <w:pStyle w:val="BodyText"/>
      </w:pPr>
      <w:r>
        <w:t xml:space="preserve">Ghana Accra is not merely the location for this opportunity—it is the epicenter of my professional aspiration. Having grown up in Osu and witnessed firsthand how Accra's marketplaces—from Makola to Labadi—transform daily interactions into commercial opportunities, I understand that sales excellence here requires cultural intelligence alongside technical acumen. The city's unique blend of traditional trading spirit and modern digital commerce creates an unparalleled learning ground for a Sales Executive intern. I am eager to apply my academic insights within this context, where understanding local consumer psychology in markets like Kanda or Dansoman is as vital as mastering CRM software. My recent research on Ghana's 2023 e-commerce growth (58% YoY) reinforced that success here demands agility between analog and digital sales approaches—a perspective I intend to bring to your team.</w:t>
      </w:r>
    </w:p>
    <w:p>
      <w:pPr>
        <w:pStyle w:val="BodyText"/>
      </w:pPr>
      <w:r>
        <w:t xml:space="preserve">My academic journey has equipped me with rigorous preparation for the Sales Executive role. In my Business Communication course, I spearheaded a project analyzing mobile money adoption in Accra's SME sector, developing a sales pitch that secured partnership with MTN Ghana’s micro-merchant program. This experience taught me to translate complex value propositions into language resonating with Ghanaians across socioeconomic strata—critical for any Sales Executive navigating Accra's diverse client base. Furthermore, my internship at Starcom Media in Cantonments honed my ability to manage high-volume client inquiries while maintaining 95% satisfaction scores through culturally attuned communication. I mastered tools like Salesforce and Google Analytics within Ghanaian market constraints, adapting strategies when internet connectivity fluctuated—a skill directly transferable to field-based sales operations across Accra's varied neighborhoods.</w:t>
      </w:r>
    </w:p>
    <w:p>
      <w:pPr>
        <w:pStyle w:val="BodyText"/>
      </w:pPr>
      <w:r>
        <w:t xml:space="preserve">What particularly excites me about this Sales Executive internship is its potential to bridge classroom theory with Accra’s real-world commercial dynamics. I’ve studied how Ghanaian consumers value relationship-based selling over transactional approaches—a principle I witnessed when my uncle expanded his textile business in Jamestown by prioritizing community trust over aggressive discounts. This aligns perfectly with your company’s reported emphasis on 'Ghana-first' client partnerships. As a Sales Executive intern, I aim to assist in developing culturally nuanced sales strategies for products targeting Accra's growing middle-class consumers, who increasingly seek premium yet locally relevant solutions. My fluency in Twi and English allows me to navigate conversations from Adenta markets to corporate boardrooms—a distinct advantage when engaging clients across Ghana Accra’s socioeconomic spectrum.</w:t>
      </w:r>
    </w:p>
    <w:p>
      <w:pPr>
        <w:pStyle w:val="BodyText"/>
      </w:pPr>
      <w:r>
        <w:t xml:space="preserve">I recognize that success as a Sales Executive in Ghana requires more than just skill—it demands respect for our shared business culture. In my volunteer work with the Accra Youth Entrepreneurship Network, I observed how effective sales teams in Ghana prioritize 'giving before receiving'—whether through community workshops or offering samples before formal pitches. This philosophy has shaped my approach: I will seek to understand each client's context first, as demonstrated when I helped a local agro-processor optimize distribution routes by understanding farmers' logistical challenges in Kumasi (a lesson applicable to Accra's supply chain complexities). For this internship, I commit to embodying Ghanaian sales values of integrity and patience while applying modern techniques learned at university.</w:t>
      </w:r>
    </w:p>
    <w:p>
      <w:pPr>
        <w:pStyle w:val="BodyText"/>
      </w:pPr>
      <w:r>
        <w:t xml:space="preserve">Moreover, I am deeply invested in contributing to Ghana Accra's economic narrative. The Ministry of Trade recently projected that marketing and sales professionals will drive 27% of Ghana’s export growth by 2025—making this internship a strategic step toward supporting national development goals. Having participated in the "Accra Market Mappers" project documenting small business challenges, I’ve seen how skilled Sales Executives can transform local enterprises. I aspire to learn from your team’s success in scaling businesses like [mention company's product/service if known], and I am confident my proactive approach—evidenced by my university sales competition win where I developed a 30% uplift strategy for a Freetown-based beverage startup—will add immediate value.</w:t>
      </w:r>
    </w:p>
    <w:p>
      <w:pPr>
        <w:pStyle w:val="BodyText"/>
      </w:pPr>
      <w:r>
        <w:t xml:space="preserve">My dedication to mastering Ghanaian sales excellence is matched by my commitment to continuous growth. I have already begun preparing for this role by:</w:t>
      </w:r>
    </w:p>
    <w:p>
      <w:pPr>
        <w:numPr>
          <w:ilvl w:val="0"/>
          <w:numId w:val="1001"/>
        </w:numPr>
        <w:pStyle w:val="Compact"/>
      </w:pPr>
      <w:r>
        <w:t xml:space="preserve">Completing Salesforce Certified Administrator training (ongoing)</w:t>
      </w:r>
    </w:p>
    <w:p>
      <w:pPr>
        <w:numPr>
          <w:ilvl w:val="0"/>
          <w:numId w:val="1001"/>
        </w:numPr>
        <w:pStyle w:val="Compact"/>
      </w:pPr>
      <w:r>
        <w:t xml:space="preserve">Attending Accra Chamber of Commerce's "Sales Leadership for Emerging Markets" webinar series</w:t>
      </w:r>
    </w:p>
    <w:p>
      <w:pPr>
        <w:numPr>
          <w:ilvl w:val="0"/>
          <w:numId w:val="1001"/>
        </w:numPr>
        <w:pStyle w:val="Compact"/>
      </w:pPr>
      <w:r>
        <w:t xml:space="preserve">Practicing pitch development with Accra-based startups via the 701 Ventures incubator program</w:t>
      </w:r>
    </w:p>
    <w:p>
      <w:pPr>
        <w:pStyle w:val="FirstParagraph"/>
      </w:pPr>
      <w:r>
        <w:t xml:space="preserve">I understand that as a Sales Executive intern in Ghana, my greatest asset is not just knowledge but my willingness to learn from Accra’s business elders—whether it’s observing how vendors negotiate at the Cantonments Market or adapting strategies for our unique urban-rural market dynamics.</w:t>
      </w:r>
    </w:p>
    <w:p>
      <w:pPr>
        <w:pStyle w:val="BodyText"/>
      </w:pPr>
      <w:r>
        <w:t xml:space="preserve">Thank you for considering this comprehensive</w:t>
      </w:r>
      <w:r>
        <w:t xml:space="preserve"> </w:t>
      </w:r>
      <w:r>
        <w:rPr>
          <w:iCs/>
          <w:i/>
        </w:rPr>
        <w:t xml:space="preserve">Internship Application Letter</w:t>
      </w:r>
      <w:r>
        <w:t xml:space="preserve">. I am eager to bring my cultural fluency, academic rigor, and passion for Ghanaian commerce to your team in Accra. My resume provides additional detail on my qualifications, and I welcome the opportunity to discuss how my approach aligns with your sales objectives during an interview. As a proud citizen of Ghana deeply invested in Accra's commercial future, I am ready to contribute from day one while absorbing every lesson this transformative internship offers.</w:t>
      </w:r>
    </w:p>
    <w:p>
      <w:pPr>
        <w:pStyle w:val="BodyText"/>
      </w:pPr>
      <w:r>
        <w:t xml:space="preserve">Sincerely,</w:t>
      </w:r>
    </w:p>
    <w:p>
      <w:pPr>
        <w:pStyle w:val="BodyText"/>
      </w:pPr>
      <w:r>
        <w:t xml:space="preserve">Kwame Mensah</w:t>
      </w:r>
    </w:p>
    <w:p>
      <w:pPr>
        <w:pStyle w:val="BodyText"/>
      </w:pPr>
      <w:r>
        <w:t xml:space="preserve">Business Administration Student, University of Ghana</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3T08:45:43Z</dcterms:created>
  <dcterms:modified xsi:type="dcterms:W3CDTF">2026-07-23T08:45:43Z</dcterms:modified>
</cp:coreProperties>
</file>

<file path=docProps/custom.xml><?xml version="1.0" encoding="utf-8"?>
<Properties xmlns="http://schemas.openxmlformats.org/officeDocument/2006/custom-properties" xmlns:vt="http://schemas.openxmlformats.org/officeDocument/2006/docPropsVTypes"/>
</file>